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E8EDC2" w14:textId="77777777" w:rsidR="00523AA2" w:rsidRPr="00523AA2" w:rsidRDefault="00523AA2" w:rsidP="00523AA2">
      <w:pPr>
        <w:rPr>
          <w:rFonts w:ascii="Montserrat" w:hAnsi="Montserrat"/>
          <w:color w:val="808080" w:themeColor="background1" w:themeShade="80"/>
          <w:sz w:val="28"/>
          <w:szCs w:val="28"/>
        </w:rPr>
      </w:pPr>
    </w:p>
    <w:p w14:paraId="6DF61CFE" w14:textId="0B994888" w:rsidR="00523AA2" w:rsidRPr="00D76E13" w:rsidRDefault="00523AA2" w:rsidP="00523AA2">
      <w:pPr>
        <w:outlineLvl w:val="0"/>
        <w:rPr>
          <w:b/>
          <w:color w:val="808080" w:themeColor="background1" w:themeShade="80"/>
        </w:rPr>
      </w:pPr>
      <w:r w:rsidRPr="00D76E13">
        <w:rPr>
          <w:b/>
          <w:color w:val="808080" w:themeColor="background1" w:themeShade="80"/>
        </w:rPr>
        <w:t xml:space="preserve">Position: </w:t>
      </w:r>
      <w:r w:rsidRPr="00D76E13">
        <w:rPr>
          <w:color w:val="808080" w:themeColor="background1" w:themeShade="80"/>
        </w:rPr>
        <w:t>Director of CEDARCREEK</w:t>
      </w:r>
      <w:r w:rsidRPr="00D76E13">
        <w:rPr>
          <w:b/>
          <w:color w:val="808080" w:themeColor="background1" w:themeShade="80"/>
        </w:rPr>
        <w:t>STUDENTS</w:t>
      </w:r>
      <w:r w:rsidRPr="00D76E13">
        <w:rPr>
          <w:color w:val="808080" w:themeColor="background1" w:themeShade="80"/>
        </w:rPr>
        <w:tab/>
      </w:r>
      <w:r w:rsidRPr="00D76E13">
        <w:rPr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 xml:space="preserve">Department: </w:t>
      </w:r>
      <w:r w:rsidRPr="00D76E13">
        <w:rPr>
          <w:color w:val="808080" w:themeColor="background1" w:themeShade="80"/>
        </w:rPr>
        <w:t>Student Ministries</w:t>
      </w:r>
    </w:p>
    <w:p w14:paraId="46235181" w14:textId="53FA9DB9" w:rsidR="004923EE" w:rsidRPr="00D76E13" w:rsidRDefault="00523AA2" w:rsidP="00523AA2">
      <w:pPr>
        <w:outlineLvl w:val="0"/>
        <w:rPr>
          <w:color w:val="808080" w:themeColor="background1" w:themeShade="80"/>
        </w:rPr>
      </w:pPr>
      <w:r w:rsidRPr="00D76E13">
        <w:rPr>
          <w:b/>
          <w:color w:val="808080" w:themeColor="background1" w:themeShade="80"/>
        </w:rPr>
        <w:t>Reports to:</w:t>
      </w:r>
      <w:r w:rsidRPr="00D76E13">
        <w:rPr>
          <w:color w:val="808080" w:themeColor="background1" w:themeShade="80"/>
        </w:rPr>
        <w:t xml:space="preserve"> </w:t>
      </w:r>
      <w:r w:rsidR="00097992" w:rsidRPr="00D76E13">
        <w:rPr>
          <w:color w:val="808080" w:themeColor="background1" w:themeShade="80"/>
        </w:rPr>
        <w:t xml:space="preserve">Campus Pastor </w:t>
      </w:r>
      <w:r w:rsidR="00097992" w:rsidRPr="00D76E13">
        <w:rPr>
          <w:color w:val="808080" w:themeColor="background1" w:themeShade="80"/>
        </w:rPr>
        <w:tab/>
      </w:r>
      <w:r w:rsidR="00097992" w:rsidRPr="00D76E13">
        <w:rPr>
          <w:color w:val="808080" w:themeColor="background1" w:themeShade="80"/>
        </w:rPr>
        <w:tab/>
      </w:r>
      <w:r w:rsidR="00097992" w:rsidRPr="00D76E13">
        <w:rPr>
          <w:color w:val="808080" w:themeColor="background1" w:themeShade="80"/>
        </w:rPr>
        <w:tab/>
      </w:r>
      <w:r w:rsidRPr="00D76E13">
        <w:rPr>
          <w:color w:val="808080" w:themeColor="background1" w:themeShade="80"/>
        </w:rPr>
        <w:tab/>
      </w:r>
      <w:r w:rsidRPr="00D76E13">
        <w:rPr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>Campus:</w:t>
      </w:r>
      <w:r w:rsidR="001B2674" w:rsidRPr="00D76E13">
        <w:rPr>
          <w:color w:val="808080" w:themeColor="background1" w:themeShade="80"/>
        </w:rPr>
        <w:t xml:space="preserve"> Multi-Site</w:t>
      </w:r>
    </w:p>
    <w:p w14:paraId="79453BEB" w14:textId="1D0F9C39" w:rsidR="00523AA2" w:rsidRPr="00D76E13" w:rsidRDefault="004923EE" w:rsidP="00523AA2">
      <w:pPr>
        <w:outlineLvl w:val="0"/>
        <w:rPr>
          <w:color w:val="808080" w:themeColor="background1" w:themeShade="80"/>
        </w:rPr>
      </w:pPr>
      <w:r w:rsidRPr="00D76E13">
        <w:rPr>
          <w:b/>
          <w:color w:val="808080" w:themeColor="background1" w:themeShade="80"/>
        </w:rPr>
        <w:t>Exempt Status</w:t>
      </w:r>
      <w:r w:rsidRPr="00D76E13">
        <w:rPr>
          <w:b/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ab/>
      </w:r>
      <w:r w:rsidRPr="00D76E13">
        <w:rPr>
          <w:b/>
          <w:color w:val="808080" w:themeColor="background1" w:themeShade="80"/>
        </w:rPr>
        <w:tab/>
        <w:t>Pastoral  Status</w:t>
      </w:r>
    </w:p>
    <w:p w14:paraId="70189E41" w14:textId="77777777" w:rsidR="00523AA2" w:rsidRPr="00D76E13" w:rsidRDefault="00523AA2" w:rsidP="00523AA2">
      <w:pPr>
        <w:outlineLvl w:val="0"/>
        <w:rPr>
          <w:b/>
          <w:color w:val="808080" w:themeColor="background1" w:themeShade="80"/>
        </w:rPr>
      </w:pPr>
    </w:p>
    <w:p w14:paraId="7B7C156D" w14:textId="77777777" w:rsidR="00523AA2" w:rsidRPr="00D76E13" w:rsidRDefault="00523AA2" w:rsidP="00523AA2">
      <w:pPr>
        <w:outlineLvl w:val="0"/>
        <w:rPr>
          <w:color w:val="808080" w:themeColor="background1" w:themeShade="80"/>
        </w:rPr>
      </w:pPr>
      <w:r w:rsidRPr="00D76E13">
        <w:rPr>
          <w:b/>
          <w:color w:val="808080" w:themeColor="background1" w:themeShade="80"/>
        </w:rPr>
        <w:t>Position Summary:</w:t>
      </w:r>
      <w:r w:rsidRPr="00D76E13">
        <w:rPr>
          <w:color w:val="808080" w:themeColor="background1" w:themeShade="80"/>
        </w:rPr>
        <w:t xml:space="preserve">  </w:t>
      </w:r>
    </w:p>
    <w:p w14:paraId="624EF380" w14:textId="0D91180B" w:rsidR="00523AA2" w:rsidRPr="00D76E13" w:rsidRDefault="00523AA2" w:rsidP="00523AA2">
      <w:pPr>
        <w:outlineLvl w:val="0"/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The Director of CEDARCREEK</w:t>
      </w:r>
      <w:r w:rsidRPr="00D76E13">
        <w:rPr>
          <w:b/>
          <w:color w:val="808080" w:themeColor="background1" w:themeShade="80"/>
        </w:rPr>
        <w:t>STUDENTS</w:t>
      </w:r>
      <w:r w:rsidRPr="00D76E13">
        <w:rPr>
          <w:color w:val="808080" w:themeColor="background1" w:themeShade="80"/>
        </w:rPr>
        <w:t xml:space="preserve"> is responsible for casting vision and providing leadership for Student Ministries on a church-wide scale and executing CEDARCREEK</w:t>
      </w:r>
      <w:r w:rsidRPr="00D76E13">
        <w:rPr>
          <w:b/>
          <w:color w:val="808080" w:themeColor="background1" w:themeShade="80"/>
        </w:rPr>
        <w:t>STUDENT</w:t>
      </w:r>
      <w:r w:rsidRPr="00D76E13">
        <w:rPr>
          <w:color w:val="808080" w:themeColor="background1" w:themeShade="80"/>
        </w:rPr>
        <w:t xml:space="preserve"> events and initiatives on a Central Support level, while equipping, supporting, advising and empowering Campus Pastors in the execution of </w:t>
      </w:r>
      <w:r w:rsidRPr="00D76E13">
        <w:rPr>
          <w:b/>
          <w:color w:val="808080" w:themeColor="background1" w:themeShade="80"/>
        </w:rPr>
        <w:t xml:space="preserve">CEDARCREEKSTUDENT </w:t>
      </w:r>
      <w:r w:rsidRPr="00D76E13">
        <w:rPr>
          <w:color w:val="808080" w:themeColor="background1" w:themeShade="80"/>
        </w:rPr>
        <w:t>events and initiatives at the Campus level.</w:t>
      </w:r>
    </w:p>
    <w:p w14:paraId="09E06DEA" w14:textId="77777777" w:rsidR="00523AA2" w:rsidRPr="00D76E13" w:rsidRDefault="00523AA2" w:rsidP="00523AA2">
      <w:pPr>
        <w:outlineLvl w:val="0"/>
        <w:rPr>
          <w:color w:val="808080" w:themeColor="background1" w:themeShade="80"/>
        </w:rPr>
      </w:pPr>
    </w:p>
    <w:p w14:paraId="01E55984" w14:textId="77777777" w:rsidR="00523AA2" w:rsidRPr="00D76E13" w:rsidRDefault="00523AA2" w:rsidP="00523AA2">
      <w:pPr>
        <w:outlineLvl w:val="0"/>
        <w:rPr>
          <w:b/>
          <w:color w:val="808080" w:themeColor="background1" w:themeShade="80"/>
        </w:rPr>
      </w:pPr>
      <w:r w:rsidRPr="00D76E13">
        <w:rPr>
          <w:b/>
          <w:color w:val="808080" w:themeColor="background1" w:themeShade="80"/>
        </w:rPr>
        <w:t>Position Responsibilities</w:t>
      </w:r>
    </w:p>
    <w:p w14:paraId="56A7D692" w14:textId="77777777" w:rsidR="00523AA2" w:rsidRPr="00D76E13" w:rsidRDefault="00523AA2" w:rsidP="00523AA2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 xml:space="preserve">Central Support Events/Camp/Retreats – Oversee programming, promotion, resourcing and execution of Central Support Events/Camps/Retreats </w:t>
      </w:r>
    </w:p>
    <w:p w14:paraId="7FDF9307" w14:textId="77777777" w:rsidR="00523AA2" w:rsidRPr="00D76E13" w:rsidRDefault="00523AA2" w:rsidP="00523AA2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 xml:space="preserve">Curriculum – Oversee development and/or acquisition of relevant, developmentally appropriate, Gospel-based curriculum that is easily executable at a Campus level. </w:t>
      </w:r>
    </w:p>
    <w:p w14:paraId="3F186B47" w14:textId="77777777" w:rsidR="00523AA2" w:rsidRPr="00D76E13" w:rsidRDefault="00523AA2" w:rsidP="00523AA2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 xml:space="preserve">Training – Provide materials and assistance in training Student Ministries Staff &amp; Volunteers on a Campus level. </w:t>
      </w:r>
    </w:p>
    <w:p w14:paraId="26D866AD" w14:textId="683E949C" w:rsidR="00523AA2" w:rsidRPr="00D76E13" w:rsidRDefault="00523AA2" w:rsidP="00523AA2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Recruiting – Recruiting key volunteers and potential Student Ministries/Campus P</w:t>
      </w:r>
      <w:r w:rsidR="0096480D" w:rsidRPr="00D76E13">
        <w:rPr>
          <w:color w:val="808080" w:themeColor="background1" w:themeShade="80"/>
        </w:rPr>
        <w:t>astor/Church Planter candidates</w:t>
      </w:r>
    </w:p>
    <w:p w14:paraId="1D689F10" w14:textId="2B81731F" w:rsidR="0096480D" w:rsidRPr="00D76E13" w:rsidRDefault="0096480D" w:rsidP="0096480D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Calibri"/>
          <w:color w:val="7F7F7F" w:themeColor="text1" w:themeTint="80"/>
        </w:rPr>
      </w:pPr>
      <w:r w:rsidRPr="00D76E13">
        <w:rPr>
          <w:rFonts w:cs="Calibri"/>
          <w:color w:val="7F7F7F" w:themeColor="text1" w:themeTint="80"/>
        </w:rPr>
        <w:t>Recruiting and leading students in a student leadership track. </w:t>
      </w:r>
    </w:p>
    <w:p w14:paraId="3F71A69F" w14:textId="2CC9EB37" w:rsidR="0096480D" w:rsidRPr="00D76E13" w:rsidRDefault="0096480D" w:rsidP="0096480D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Calibri"/>
          <w:color w:val="7F7F7F" w:themeColor="text1" w:themeTint="80"/>
        </w:rPr>
      </w:pPr>
      <w:r w:rsidRPr="00D76E13">
        <w:rPr>
          <w:rFonts w:cs="Calibri"/>
          <w:color w:val="7F7F7F" w:themeColor="text1" w:themeTint="80"/>
        </w:rPr>
        <w:t>Responsible for leading and organizing Mi</w:t>
      </w:r>
      <w:r w:rsidR="00D76E13">
        <w:rPr>
          <w:rFonts w:cs="Calibri"/>
          <w:color w:val="7F7F7F" w:themeColor="text1" w:themeTint="80"/>
        </w:rPr>
        <w:t>ddle School and High School Groups per the ministry calendar</w:t>
      </w:r>
      <w:r w:rsidRPr="00D76E13">
        <w:rPr>
          <w:rFonts w:cs="Calibri"/>
          <w:color w:val="7F7F7F" w:themeColor="text1" w:themeTint="80"/>
        </w:rPr>
        <w:t>. </w:t>
      </w:r>
    </w:p>
    <w:p w14:paraId="67E66188" w14:textId="792DA8CA" w:rsidR="0096480D" w:rsidRPr="00D76E13" w:rsidRDefault="0096480D" w:rsidP="0096480D">
      <w:pPr>
        <w:numPr>
          <w:ilvl w:val="0"/>
          <w:numId w:val="2"/>
        </w:numPr>
        <w:rPr>
          <w:color w:val="7F7F7F" w:themeColor="text1" w:themeTint="80"/>
        </w:rPr>
      </w:pPr>
      <w:r w:rsidRPr="00D76E13">
        <w:rPr>
          <w:rFonts w:cs="Calibri"/>
          <w:color w:val="7F7F7F" w:themeColor="text1" w:themeTint="80"/>
        </w:rPr>
        <w:t>Availability to assist other staff members on the campus team with upcoming events or projects. </w:t>
      </w:r>
    </w:p>
    <w:p w14:paraId="56E7B331" w14:textId="77777777" w:rsidR="00523AA2" w:rsidRPr="00D76E13" w:rsidRDefault="00523AA2" w:rsidP="00523AA2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Parent Contact – Developing and maintaining a parent database, establishing and executing a system for regular parent contact.</w:t>
      </w:r>
    </w:p>
    <w:p w14:paraId="11D24F6C" w14:textId="77777777" w:rsidR="00523AA2" w:rsidRPr="00D76E13" w:rsidRDefault="00523AA2" w:rsidP="00523AA2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Marketing and Promotion – Proactively utilizing all available resources and channels to promote Student Ministry events, initiatives and life change stories.</w:t>
      </w:r>
    </w:p>
    <w:p w14:paraId="6C476AF6" w14:textId="106DB112" w:rsidR="00620C49" w:rsidRPr="00D76E13" w:rsidRDefault="00523AA2" w:rsidP="00620C49">
      <w:pPr>
        <w:numPr>
          <w:ilvl w:val="0"/>
          <w:numId w:val="2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Intentional Disciple-Based Mentoring &amp; Development – Identify and recruit key leaders, providing them with training &amp; leadership opportunities, helping them to advance through the leadership pipeline.</w:t>
      </w:r>
    </w:p>
    <w:p w14:paraId="71ADD866" w14:textId="77777777" w:rsidR="00523AA2" w:rsidRPr="00D76E13" w:rsidRDefault="00523AA2" w:rsidP="00523AA2">
      <w:pPr>
        <w:rPr>
          <w:color w:val="808080" w:themeColor="background1" w:themeShade="80"/>
        </w:rPr>
      </w:pPr>
    </w:p>
    <w:p w14:paraId="3553B472" w14:textId="77777777" w:rsidR="00523AA2" w:rsidRPr="00D76E13" w:rsidRDefault="00523AA2" w:rsidP="00523AA2">
      <w:pPr>
        <w:rPr>
          <w:b/>
          <w:color w:val="808080" w:themeColor="background1" w:themeShade="80"/>
        </w:rPr>
      </w:pPr>
      <w:r w:rsidRPr="00D76E13">
        <w:rPr>
          <w:b/>
          <w:color w:val="808080" w:themeColor="background1" w:themeShade="80"/>
        </w:rPr>
        <w:t>Position Requirements:</w:t>
      </w:r>
    </w:p>
    <w:p w14:paraId="673E48C3" w14:textId="77777777" w:rsidR="00523AA2" w:rsidRPr="00D76E13" w:rsidRDefault="00523AA2" w:rsidP="00523AA2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Being a tithing, Missional Member in good standing at CedarCreek Church</w:t>
      </w:r>
    </w:p>
    <w:p w14:paraId="5B7A4864" w14:textId="77777777" w:rsidR="00523AA2" w:rsidRPr="00D76E13" w:rsidRDefault="00523AA2" w:rsidP="00523AA2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Championing the 5 Agreements of CedarCreek Church</w:t>
      </w:r>
    </w:p>
    <w:p w14:paraId="7D37FF36" w14:textId="77777777" w:rsidR="00523AA2" w:rsidRPr="00D76E13" w:rsidRDefault="00523AA2" w:rsidP="00523AA2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Attendance at a weekend service and in an adult LifeGroup</w:t>
      </w:r>
    </w:p>
    <w:p w14:paraId="202A4188" w14:textId="10F8AE6B" w:rsidR="0096480D" w:rsidRPr="00D76E13" w:rsidRDefault="0096480D" w:rsidP="00523AA2">
      <w:pPr>
        <w:numPr>
          <w:ilvl w:val="0"/>
          <w:numId w:val="3"/>
        </w:numPr>
        <w:rPr>
          <w:color w:val="7F7F7F" w:themeColor="text1" w:themeTint="80"/>
        </w:rPr>
      </w:pPr>
      <w:r w:rsidRPr="00D76E13">
        <w:rPr>
          <w:rFonts w:cs="Calibri"/>
          <w:color w:val="7F7F7F" w:themeColor="text1" w:themeTint="80"/>
        </w:rPr>
        <w:t>Commit to attend Weekly campus Staff meetings on Wednesday mornings. </w:t>
      </w:r>
    </w:p>
    <w:p w14:paraId="6846C77B" w14:textId="77777777" w:rsidR="00523AA2" w:rsidRPr="00D76E13" w:rsidRDefault="00523AA2" w:rsidP="00523AA2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Modeling and championing the Mission, Vision and Core Values of CedarCreek Church</w:t>
      </w:r>
    </w:p>
    <w:p w14:paraId="17651556" w14:textId="0C665D17" w:rsidR="00620C49" w:rsidRPr="00D76E13" w:rsidRDefault="00523AA2" w:rsidP="00D76E13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Commit to the CedarCreek Church Staff 10 Commandments</w:t>
      </w:r>
    </w:p>
    <w:p w14:paraId="36742D48" w14:textId="77777777" w:rsidR="00523AA2" w:rsidRPr="00D76E13" w:rsidRDefault="00523AA2" w:rsidP="00523AA2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Representing the Management Team of CedarCreek Church to the staff, volunteers, guests and community</w:t>
      </w:r>
    </w:p>
    <w:p w14:paraId="2D0BCA4B" w14:textId="33D6110B" w:rsidR="00620C49" w:rsidRPr="00D76E13" w:rsidRDefault="00620C49" w:rsidP="00620C49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W</w:t>
      </w:r>
      <w:r w:rsidR="00D76E13">
        <w:rPr>
          <w:color w:val="808080" w:themeColor="background1" w:themeShade="80"/>
        </w:rPr>
        <w:t>eekly commute to the Perrysburg campus</w:t>
      </w:r>
      <w:r w:rsidRPr="00D76E13">
        <w:rPr>
          <w:color w:val="808080" w:themeColor="background1" w:themeShade="80"/>
        </w:rPr>
        <w:t xml:space="preserve"> for Central Meetings</w:t>
      </w:r>
    </w:p>
    <w:p w14:paraId="5B2ECA17" w14:textId="39AD1437" w:rsidR="00620C49" w:rsidRPr="00D76E13" w:rsidRDefault="00D76E13" w:rsidP="00523AA2">
      <w:pPr>
        <w:numPr>
          <w:ilvl w:val="0"/>
          <w:numId w:val="3"/>
        </w:numPr>
        <w:rPr>
          <w:color w:val="808080" w:themeColor="background1" w:themeShade="80"/>
        </w:rPr>
      </w:pPr>
      <w:r>
        <w:rPr>
          <w:color w:val="808080" w:themeColor="background1" w:themeShade="80"/>
        </w:rPr>
        <w:t>Weekly commute to the campus</w:t>
      </w:r>
      <w:r w:rsidR="00620C49" w:rsidRPr="00D76E13">
        <w:rPr>
          <w:color w:val="808080" w:themeColor="background1" w:themeShade="80"/>
        </w:rPr>
        <w:t xml:space="preserve"> office for Wednesday morning staff meetings</w:t>
      </w:r>
    </w:p>
    <w:p w14:paraId="21F9E3F9" w14:textId="77777777" w:rsidR="00523AA2" w:rsidRPr="00D76E13" w:rsidRDefault="00523AA2" w:rsidP="00523AA2">
      <w:pPr>
        <w:numPr>
          <w:ilvl w:val="0"/>
          <w:numId w:val="3"/>
        </w:numPr>
        <w:rPr>
          <w:color w:val="808080" w:themeColor="background1" w:themeShade="80"/>
        </w:rPr>
      </w:pPr>
      <w:r w:rsidRPr="00D76E13">
        <w:rPr>
          <w:color w:val="808080" w:themeColor="background1" w:themeShade="80"/>
        </w:rPr>
        <w:t>Any additional requirements set by the Direct Report and/or Elders</w:t>
      </w:r>
    </w:p>
    <w:p w14:paraId="17F8862B" w14:textId="77777777" w:rsidR="001E24DE" w:rsidRDefault="001E24DE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bCs/>
          <w:color w:val="808080" w:themeColor="background1" w:themeShade="80"/>
        </w:rPr>
      </w:pPr>
    </w:p>
    <w:p w14:paraId="3658AAF6" w14:textId="77777777" w:rsidR="00D76E13" w:rsidRPr="00D76E13" w:rsidRDefault="00D76E13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bCs/>
          <w:color w:val="808080" w:themeColor="background1" w:themeShade="80"/>
        </w:rPr>
      </w:pPr>
    </w:p>
    <w:p w14:paraId="70474C9B" w14:textId="3322EBE4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bCs/>
          <w:color w:val="808080" w:themeColor="background1" w:themeShade="80"/>
        </w:rPr>
      </w:pPr>
      <w:r w:rsidRPr="00D76E13">
        <w:rPr>
          <w:rFonts w:asciiTheme="minorHAnsi" w:hAnsiTheme="minorHAnsi"/>
          <w:b/>
          <w:bCs/>
          <w:color w:val="808080" w:themeColor="background1" w:themeShade="80"/>
        </w:rPr>
        <w:lastRenderedPageBreak/>
        <w:t>Measurements:</w:t>
      </w:r>
    </w:p>
    <w:p w14:paraId="7A52C0DA" w14:textId="60FD7CDD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bCs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The Director of CEDARCREEK</w:t>
      </w:r>
      <w:r w:rsidRPr="00D76E13">
        <w:rPr>
          <w:rFonts w:asciiTheme="minorHAnsi" w:hAnsiTheme="minorHAnsi"/>
          <w:b/>
          <w:color w:val="808080" w:themeColor="background1" w:themeShade="80"/>
        </w:rPr>
        <w:t>STUDENTS</w:t>
      </w:r>
      <w:r w:rsidRPr="00D76E13">
        <w:rPr>
          <w:rFonts w:asciiTheme="minorHAnsi" w:hAnsiTheme="minorHAnsi"/>
          <w:color w:val="808080" w:themeColor="background1" w:themeShade="80"/>
        </w:rPr>
        <w:t xml:space="preserve"> will be evaluated by the following quantifiable measurements:</w:t>
      </w:r>
    </w:p>
    <w:p w14:paraId="052DEBB1" w14:textId="3590C881" w:rsidR="002B0506" w:rsidRPr="00D76E13" w:rsidRDefault="002B0506" w:rsidP="002B0506">
      <w:pPr>
        <w:pStyle w:val="NormalWeb"/>
        <w:numPr>
          <w:ilvl w:val="0"/>
          <w:numId w:val="4"/>
        </w:numPr>
        <w:rPr>
          <w:rFonts w:asciiTheme="minorHAnsi" w:hAnsiTheme="minorHAnsi"/>
          <w:bCs/>
          <w:color w:val="808080" w:themeColor="background1" w:themeShade="80"/>
        </w:rPr>
      </w:pPr>
      <w:r w:rsidRPr="00D76E13">
        <w:rPr>
          <w:rFonts w:asciiTheme="minorHAnsi" w:hAnsiTheme="minorHAnsi"/>
          <w:bCs/>
          <w:color w:val="808080" w:themeColor="background1" w:themeShade="80"/>
        </w:rPr>
        <w:t>Weekly a</w:t>
      </w:r>
      <w:r w:rsidR="00D76E13">
        <w:rPr>
          <w:rFonts w:asciiTheme="minorHAnsi" w:hAnsiTheme="minorHAnsi"/>
          <w:bCs/>
          <w:color w:val="808080" w:themeColor="background1" w:themeShade="80"/>
        </w:rPr>
        <w:t>ttendance for Middle School &amp; High School Groups/events</w:t>
      </w:r>
      <w:r w:rsidRPr="00D76E13">
        <w:rPr>
          <w:rFonts w:asciiTheme="minorHAnsi" w:hAnsiTheme="minorHAnsi"/>
          <w:bCs/>
          <w:color w:val="808080" w:themeColor="background1" w:themeShade="80"/>
        </w:rPr>
        <w:t xml:space="preserve"> </w:t>
      </w:r>
    </w:p>
    <w:p w14:paraId="4DB7AB0F" w14:textId="2AE5A85C" w:rsidR="002B0506" w:rsidRPr="00D76E13" w:rsidRDefault="002B0506" w:rsidP="002B0506">
      <w:pPr>
        <w:pStyle w:val="NormalWeb"/>
        <w:numPr>
          <w:ilvl w:val="0"/>
          <w:numId w:val="4"/>
        </w:numPr>
        <w:rPr>
          <w:rFonts w:asciiTheme="minorHAnsi" w:hAnsiTheme="minorHAnsi"/>
          <w:bCs/>
          <w:color w:val="808080" w:themeColor="background1" w:themeShade="80"/>
        </w:rPr>
      </w:pPr>
      <w:r w:rsidRPr="00D76E13">
        <w:rPr>
          <w:rFonts w:asciiTheme="minorHAnsi" w:hAnsiTheme="minorHAnsi"/>
          <w:bCs/>
          <w:color w:val="808080" w:themeColor="background1" w:themeShade="80"/>
        </w:rPr>
        <w:t>Student Ministries camp and retreat attendance from their campus</w:t>
      </w:r>
    </w:p>
    <w:p w14:paraId="1A2A3C69" w14:textId="647A2B4F" w:rsidR="002B0506" w:rsidRPr="00D76E13" w:rsidRDefault="002B0506" w:rsidP="002B0506">
      <w:pPr>
        <w:pStyle w:val="NormalWeb"/>
        <w:numPr>
          <w:ilvl w:val="0"/>
          <w:numId w:val="4"/>
        </w:numPr>
        <w:rPr>
          <w:rFonts w:asciiTheme="minorHAnsi" w:hAnsiTheme="minorHAnsi"/>
          <w:bCs/>
          <w:color w:val="808080" w:themeColor="background1" w:themeShade="80"/>
        </w:rPr>
      </w:pPr>
      <w:r w:rsidRPr="00D76E13">
        <w:rPr>
          <w:rFonts w:asciiTheme="minorHAnsi" w:hAnsiTheme="minorHAnsi"/>
          <w:bCs/>
          <w:color w:val="808080" w:themeColor="background1" w:themeShade="80"/>
        </w:rPr>
        <w:t>Number and quality of High School and Middle School volunteers</w:t>
      </w:r>
    </w:p>
    <w:p w14:paraId="567755C5" w14:textId="76E562C2" w:rsidR="00523AA2" w:rsidRPr="00D76E13" w:rsidRDefault="002B0506" w:rsidP="002B0506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/>
          <w:color w:val="808080" w:themeColor="background1" w:themeShade="80"/>
        </w:rPr>
      </w:pPr>
      <w:r w:rsidRPr="00D76E13">
        <w:rPr>
          <w:rFonts w:asciiTheme="minorHAnsi" w:hAnsiTheme="minorHAnsi"/>
          <w:bCs/>
          <w:color w:val="808080" w:themeColor="background1" w:themeShade="80"/>
        </w:rPr>
        <w:t>Stewardship of Student Ministries budget and resources</w:t>
      </w:r>
      <w:r w:rsidR="00620C49" w:rsidRPr="00D76E13">
        <w:rPr>
          <w:rFonts w:asciiTheme="minorHAnsi" w:hAnsiTheme="minorHAnsi"/>
          <w:color w:val="808080" w:themeColor="background1" w:themeShade="80"/>
        </w:rPr>
        <w:br/>
      </w:r>
    </w:p>
    <w:p w14:paraId="3B223F48" w14:textId="77777777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b/>
          <w:color w:val="808080" w:themeColor="background1" w:themeShade="80"/>
        </w:rPr>
        <w:t xml:space="preserve">Accountabilities: </w:t>
      </w:r>
    </w:p>
    <w:p w14:paraId="2BE28965" w14:textId="3649817F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In addition to the quantifiable measurements, the Director of CEDARCREEK</w:t>
      </w:r>
      <w:r w:rsidRPr="00D76E13">
        <w:rPr>
          <w:rFonts w:asciiTheme="minorHAnsi" w:hAnsiTheme="minorHAnsi"/>
          <w:b/>
          <w:color w:val="808080" w:themeColor="background1" w:themeShade="80"/>
        </w:rPr>
        <w:t>STUDENTS</w:t>
      </w:r>
      <w:r w:rsidRPr="00D76E13">
        <w:rPr>
          <w:rFonts w:asciiTheme="minorHAnsi" w:hAnsiTheme="minorHAnsi"/>
          <w:color w:val="808080" w:themeColor="background1" w:themeShade="80"/>
        </w:rPr>
        <w:t xml:space="preserve"> will also be held accountable for the following:</w:t>
      </w:r>
    </w:p>
    <w:p w14:paraId="2CBDB22C" w14:textId="77777777" w:rsidR="00523AA2" w:rsidRPr="00D76E13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 xml:space="preserve">Ensuring the safety of all guests and volunteers during ministry activities, setting and maintaining healthy standards of conduct.  </w:t>
      </w:r>
    </w:p>
    <w:p w14:paraId="04690A98" w14:textId="77777777" w:rsidR="00523AA2" w:rsidRPr="00D76E13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 xml:space="preserve">Ensuring that Church, Campus, and Ministry values are upheld personally, as well as within Student Ministries activities, and among volunteers.  </w:t>
      </w:r>
    </w:p>
    <w:p w14:paraId="4CC81D12" w14:textId="77777777" w:rsidR="00523AA2" w:rsidRPr="00D76E13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Maintaining good fiscal responsibility, stewarding resources with excellence.</w:t>
      </w:r>
    </w:p>
    <w:p w14:paraId="341009B1" w14:textId="77777777" w:rsidR="00523AA2" w:rsidRPr="00D76E13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Maintaining unity with Central Support and Campus staff within Student Ministries and across all Campuses</w:t>
      </w:r>
    </w:p>
    <w:p w14:paraId="66509015" w14:textId="77777777" w:rsidR="00523AA2" w:rsidRPr="00D76E13" w:rsidRDefault="00523AA2" w:rsidP="00523AA2">
      <w:pPr>
        <w:pStyle w:val="NormalWeb"/>
        <w:numPr>
          <w:ilvl w:val="0"/>
          <w:numId w:val="1"/>
        </w:numPr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Maintaining a positive mental attitude regarding the Church and its leaders, Student Ministries, and in the presence of guests, staff and volunteer leaders at all times.</w:t>
      </w:r>
    </w:p>
    <w:p w14:paraId="3BB46C17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</w:p>
    <w:p w14:paraId="13A38EDE" w14:textId="77777777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b/>
          <w:color w:val="808080" w:themeColor="background1" w:themeShade="80"/>
        </w:rPr>
        <w:t xml:space="preserve">Disclaimer: </w:t>
      </w:r>
    </w:p>
    <w:p w14:paraId="6A903666" w14:textId="706157BC" w:rsidR="00523AA2" w:rsidRPr="00D76E13" w:rsidRDefault="00523AA2" w:rsidP="00620C49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 xml:space="preserve">Nothing in this job description restricts the right of the </w:t>
      </w:r>
      <w:r w:rsidR="001E24DE" w:rsidRPr="00D76E13">
        <w:rPr>
          <w:rFonts w:asciiTheme="minorHAnsi" w:hAnsiTheme="minorHAnsi"/>
          <w:color w:val="808080" w:themeColor="background1" w:themeShade="80"/>
        </w:rPr>
        <w:t>Director of CEDARCREEK</w:t>
      </w:r>
      <w:r w:rsidR="001E24DE" w:rsidRPr="00D76E13">
        <w:rPr>
          <w:rFonts w:asciiTheme="minorHAnsi" w:hAnsiTheme="minorHAnsi"/>
          <w:b/>
          <w:color w:val="808080" w:themeColor="background1" w:themeShade="80"/>
        </w:rPr>
        <w:t>STUDENTS’</w:t>
      </w:r>
      <w:r w:rsidR="001E24DE" w:rsidRPr="00D76E13">
        <w:rPr>
          <w:rFonts w:asciiTheme="minorHAnsi" w:hAnsiTheme="minorHAnsi"/>
          <w:color w:val="808080" w:themeColor="background1" w:themeShade="80"/>
        </w:rPr>
        <w:t xml:space="preserve"> </w:t>
      </w:r>
      <w:r w:rsidRPr="00D76E13">
        <w:rPr>
          <w:rFonts w:asciiTheme="minorHAnsi" w:hAnsiTheme="minorHAnsi"/>
          <w:color w:val="808080" w:themeColor="background1" w:themeShade="80"/>
        </w:rPr>
        <w:t>Direct Report to assign or reassign duties and responsibilities to this job at any time. This is an at-will position and can be terminated at any time.</w:t>
      </w:r>
      <w:r w:rsidR="00620C49" w:rsidRPr="00D76E13">
        <w:rPr>
          <w:rFonts w:asciiTheme="minorHAnsi" w:hAnsiTheme="minorHAnsi"/>
          <w:b/>
          <w:color w:val="808080" w:themeColor="background1" w:themeShade="80"/>
        </w:rPr>
        <w:br/>
      </w:r>
    </w:p>
    <w:p w14:paraId="3983D6A0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b/>
          <w:color w:val="808080" w:themeColor="background1" w:themeShade="80"/>
        </w:rPr>
        <w:t>_______________________________________________/_____/_____</w:t>
      </w:r>
    </w:p>
    <w:p w14:paraId="11CD7D5D" w14:textId="3862551F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Campus Pastor</w:t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  <w:t>Date</w:t>
      </w:r>
    </w:p>
    <w:p w14:paraId="134F05F8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</w:p>
    <w:p w14:paraId="59A4C2E0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</w:p>
    <w:p w14:paraId="20D4E5AA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b/>
          <w:color w:val="808080" w:themeColor="background1" w:themeShade="80"/>
        </w:rPr>
        <w:t>_______________________________________________/_____/_____</w:t>
      </w:r>
    </w:p>
    <w:p w14:paraId="227B7FE1" w14:textId="3134EDA5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>Director CEDARCREEK</w:t>
      </w:r>
      <w:r w:rsidRPr="00D76E13">
        <w:rPr>
          <w:rFonts w:asciiTheme="minorHAnsi" w:hAnsiTheme="minorHAnsi"/>
          <w:b/>
          <w:color w:val="808080" w:themeColor="background1" w:themeShade="80"/>
        </w:rPr>
        <w:t>STUDENTS</w:t>
      </w:r>
      <w:r w:rsidRPr="00D76E13">
        <w:rPr>
          <w:rFonts w:asciiTheme="minorHAnsi" w:hAnsiTheme="minorHAnsi"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ab/>
      </w:r>
      <w:r w:rsidR="004923EE" w:rsidRPr="00D76E13">
        <w:rPr>
          <w:rFonts w:asciiTheme="minorHAnsi" w:hAnsiTheme="minorHAnsi"/>
          <w:b/>
          <w:color w:val="808080" w:themeColor="background1" w:themeShade="80"/>
        </w:rPr>
        <w:t xml:space="preserve">              </w:t>
      </w:r>
      <w:r w:rsidRPr="00D76E13">
        <w:rPr>
          <w:rFonts w:asciiTheme="minorHAnsi" w:hAnsiTheme="minorHAnsi"/>
          <w:b/>
          <w:color w:val="808080" w:themeColor="background1" w:themeShade="80"/>
        </w:rPr>
        <w:t>Date</w:t>
      </w:r>
    </w:p>
    <w:p w14:paraId="76E59B66" w14:textId="77777777" w:rsidR="00523AA2" w:rsidRPr="00D76E13" w:rsidRDefault="00523AA2" w:rsidP="00523AA2">
      <w:pPr>
        <w:pStyle w:val="NormalWeb"/>
        <w:spacing w:before="0" w:beforeAutospacing="0" w:after="0" w:afterAutospacing="0"/>
        <w:outlineLvl w:val="0"/>
        <w:rPr>
          <w:rFonts w:asciiTheme="minorHAnsi" w:hAnsiTheme="minorHAnsi"/>
          <w:b/>
          <w:color w:val="808080" w:themeColor="background1" w:themeShade="80"/>
        </w:rPr>
      </w:pPr>
    </w:p>
    <w:p w14:paraId="61878EE4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  <w:bookmarkStart w:id="0" w:name="_GoBack"/>
      <w:bookmarkEnd w:id="0"/>
    </w:p>
    <w:p w14:paraId="28819DD1" w14:textId="77777777" w:rsidR="00523AA2" w:rsidRPr="00D76E13" w:rsidRDefault="00523AA2" w:rsidP="00523AA2">
      <w:pPr>
        <w:pStyle w:val="NormalWeb"/>
        <w:spacing w:before="0" w:beforeAutospacing="0" w:after="0" w:afterAutospacing="0"/>
        <w:rPr>
          <w:rFonts w:asciiTheme="minorHAnsi" w:hAnsiTheme="minorHAnsi"/>
          <w:b/>
          <w:color w:val="808080" w:themeColor="background1" w:themeShade="80"/>
        </w:rPr>
      </w:pPr>
      <w:r w:rsidRPr="00D76E13">
        <w:rPr>
          <w:rFonts w:asciiTheme="minorHAnsi" w:hAnsiTheme="minorHAnsi"/>
          <w:b/>
          <w:color w:val="808080" w:themeColor="background1" w:themeShade="80"/>
        </w:rPr>
        <w:t>_______________________________________________/_____/_____</w:t>
      </w:r>
    </w:p>
    <w:p w14:paraId="0F2EB65E" w14:textId="142BDC3F" w:rsidR="00227732" w:rsidRPr="00620C49" w:rsidRDefault="004923EE" w:rsidP="00620C49">
      <w:pPr>
        <w:pStyle w:val="NormalWeb"/>
        <w:spacing w:before="0" w:beforeAutospacing="0" w:after="0" w:afterAutospacing="0"/>
        <w:rPr>
          <w:rFonts w:ascii="Montserrat" w:hAnsi="Montserrat"/>
          <w:b/>
          <w:color w:val="808080" w:themeColor="background1" w:themeShade="80"/>
        </w:rPr>
      </w:pPr>
      <w:r w:rsidRPr="00D76E13">
        <w:rPr>
          <w:rFonts w:asciiTheme="minorHAnsi" w:hAnsiTheme="minorHAnsi"/>
          <w:color w:val="808080" w:themeColor="background1" w:themeShade="80"/>
        </w:rPr>
        <w:t xml:space="preserve">Executive Director of Campuses  </w:t>
      </w:r>
      <w:r w:rsidR="00523AA2" w:rsidRPr="00D76E13">
        <w:rPr>
          <w:rFonts w:asciiTheme="minorHAnsi" w:hAnsiTheme="minorHAnsi"/>
          <w:b/>
          <w:color w:val="808080" w:themeColor="background1" w:themeShade="80"/>
        </w:rPr>
        <w:tab/>
      </w:r>
      <w:r w:rsidR="00523AA2" w:rsidRPr="00523AA2">
        <w:rPr>
          <w:rFonts w:ascii="Montserrat" w:hAnsi="Montserrat"/>
          <w:b/>
          <w:color w:val="808080" w:themeColor="background1" w:themeShade="80"/>
        </w:rPr>
        <w:tab/>
      </w:r>
      <w:r w:rsidRPr="00D76E13">
        <w:rPr>
          <w:rFonts w:asciiTheme="minorHAnsi" w:hAnsiTheme="minorHAnsi"/>
          <w:b/>
          <w:color w:val="808080" w:themeColor="background1" w:themeShade="80"/>
        </w:rPr>
        <w:t xml:space="preserve">                            </w:t>
      </w:r>
      <w:r w:rsidR="00523AA2" w:rsidRPr="00D76E13">
        <w:rPr>
          <w:rFonts w:asciiTheme="minorHAnsi" w:hAnsiTheme="minorHAnsi"/>
          <w:b/>
          <w:color w:val="808080" w:themeColor="background1" w:themeShade="80"/>
        </w:rPr>
        <w:t>Date</w:t>
      </w:r>
    </w:p>
    <w:sectPr w:rsidR="00227732" w:rsidRPr="00620C49" w:rsidSect="00523AA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C93522" w14:textId="77777777" w:rsidR="00B93744" w:rsidRDefault="00B93744" w:rsidP="00F36186">
      <w:r>
        <w:separator/>
      </w:r>
    </w:p>
  </w:endnote>
  <w:endnote w:type="continuationSeparator" w:id="0">
    <w:p w14:paraId="69CF30EE" w14:textId="77777777" w:rsidR="00B93744" w:rsidRDefault="00B93744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ontserrat">
    <w:altName w:val="SignPainter-HouseScript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ontserrat Semi Bold">
    <w:altName w:val="SignPainter-HouseScript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417958" w14:textId="77777777" w:rsidR="00B93744" w:rsidRDefault="00B9374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8C9F31" w14:textId="78C40798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14:paraId="30382D56" w14:textId="7F9CD7C9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14:paraId="723AD8BA" w14:textId="77777777" w:rsidR="00B93744" w:rsidRDefault="00B93744" w:rsidP="0015007B">
    <w:pPr>
      <w:pStyle w:val="Footer"/>
      <w:jc w:val="right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81536" w14:textId="77777777" w:rsidR="00B93744" w:rsidRDefault="00B9374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74CCC8" w14:textId="77777777" w:rsidR="00B93744" w:rsidRDefault="00B93744" w:rsidP="00F36186">
      <w:r>
        <w:separator/>
      </w:r>
    </w:p>
  </w:footnote>
  <w:footnote w:type="continuationSeparator" w:id="0">
    <w:p w14:paraId="251F52DC" w14:textId="77777777" w:rsidR="00B93744" w:rsidRDefault="00B93744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E4F7AB" w14:textId="77777777" w:rsidR="00B93744" w:rsidRDefault="00D76E13">
    <w:pPr>
      <w:pStyle w:val="Header"/>
    </w:pPr>
    <w:sdt>
      <w:sdtPr>
        <w:id w:val="-41830643"/>
        <w:placeholder>
          <w:docPart w:val="30BBCB49135DC04699C02DCCD0A1605E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placeholder>
          <w:docPart w:val="D3C9C11081049044BDE8DEFEBE5B5DA3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placeholder>
          <w:docPart w:val="3E0E363D68C6564D9376DFFFC9A65FC4"/>
        </w:placeholder>
        <w:temporary/>
        <w:showingPlcHdr/>
      </w:sdtPr>
      <w:sdtEndPr/>
      <w:sdtContent>
        <w:r w:rsidR="00B93744">
          <w:t>[Type text]</w:t>
        </w:r>
      </w:sdtContent>
    </w:sdt>
  </w:p>
  <w:p w14:paraId="00FE1F63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8161CC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58919278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CD89F84" w14:textId="6CEEDC2B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E42132" w14:textId="77777777" w:rsidR="00B93744" w:rsidRDefault="00B9374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0664A69"/>
    <w:multiLevelType w:val="hybridMultilevel"/>
    <w:tmpl w:val="CABE6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05051E"/>
    <w:multiLevelType w:val="hybridMultilevel"/>
    <w:tmpl w:val="F7A6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tTQyNDCzMDM2MDJU0lEKTi0uzszPAymwqAUAb7LR0ywAAAA="/>
  </w:docVars>
  <w:rsids>
    <w:rsidRoot w:val="00F36186"/>
    <w:rsid w:val="00017068"/>
    <w:rsid w:val="00086AB0"/>
    <w:rsid w:val="00093BA1"/>
    <w:rsid w:val="00097992"/>
    <w:rsid w:val="000A75D7"/>
    <w:rsid w:val="0015007B"/>
    <w:rsid w:val="00155351"/>
    <w:rsid w:val="001B2674"/>
    <w:rsid w:val="001E24DE"/>
    <w:rsid w:val="00227732"/>
    <w:rsid w:val="00240FB9"/>
    <w:rsid w:val="00255FBA"/>
    <w:rsid w:val="002B0506"/>
    <w:rsid w:val="002E45DC"/>
    <w:rsid w:val="002F59B3"/>
    <w:rsid w:val="00334F25"/>
    <w:rsid w:val="0038522D"/>
    <w:rsid w:val="003E28E2"/>
    <w:rsid w:val="003E5613"/>
    <w:rsid w:val="00476FCC"/>
    <w:rsid w:val="004923EE"/>
    <w:rsid w:val="004A04AA"/>
    <w:rsid w:val="004C1ED2"/>
    <w:rsid w:val="00523AA2"/>
    <w:rsid w:val="00575199"/>
    <w:rsid w:val="00620C49"/>
    <w:rsid w:val="00721F63"/>
    <w:rsid w:val="007A487A"/>
    <w:rsid w:val="007D3664"/>
    <w:rsid w:val="00820B7B"/>
    <w:rsid w:val="008A0BCF"/>
    <w:rsid w:val="00960524"/>
    <w:rsid w:val="0096480D"/>
    <w:rsid w:val="009972E4"/>
    <w:rsid w:val="00A11AC4"/>
    <w:rsid w:val="00AD39F3"/>
    <w:rsid w:val="00B93744"/>
    <w:rsid w:val="00B97CBA"/>
    <w:rsid w:val="00C2642D"/>
    <w:rsid w:val="00CD6468"/>
    <w:rsid w:val="00D76E13"/>
    <w:rsid w:val="00D84C98"/>
    <w:rsid w:val="00DB453D"/>
    <w:rsid w:val="00F21F26"/>
    <w:rsid w:val="00F36186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A2619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rsid w:val="00523A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rsid w:val="00523AA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glossaryDocument" Target="glossary/document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0BBCB49135DC04699C02DCCD0A16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2458B-5FE3-5E4D-9FBD-42A491BD107B}"/>
      </w:docPartPr>
      <w:docPartBody>
        <w:p w:rsidR="001661CE" w:rsidRDefault="001661CE" w:rsidP="001661CE">
          <w:pPr>
            <w:pStyle w:val="30BBCB49135DC04699C02DCCD0A1605E"/>
          </w:pPr>
          <w:r>
            <w:t>[Type text]</w:t>
          </w:r>
        </w:p>
      </w:docPartBody>
    </w:docPart>
    <w:docPart>
      <w:docPartPr>
        <w:name w:val="D3C9C11081049044BDE8DEFEBE5B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BE91E-96CE-2E4A-8D3B-9EC9A0D6FC14}"/>
      </w:docPartPr>
      <w:docPartBody>
        <w:p w:rsidR="001661CE" w:rsidRDefault="001661CE" w:rsidP="001661CE">
          <w:pPr>
            <w:pStyle w:val="D3C9C11081049044BDE8DEFEBE5B5DA3"/>
          </w:pPr>
          <w:r>
            <w:t>[Type text]</w:t>
          </w:r>
        </w:p>
      </w:docPartBody>
    </w:docPart>
    <w:docPart>
      <w:docPartPr>
        <w:name w:val="3E0E363D68C6564D9376DFFFC9A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F180-E6AE-4541-9936-19780E17EC30}"/>
      </w:docPartPr>
      <w:docPartBody>
        <w:p w:rsidR="001661CE" w:rsidRDefault="001661CE" w:rsidP="001661CE">
          <w:pPr>
            <w:pStyle w:val="3E0E363D68C6564D9376DFFFC9A65FC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ontserrat">
    <w:altName w:val="SignPainter-HouseScript"/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ontserrat Semi Bold">
    <w:altName w:val="SignPainter-HouseScript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61CE"/>
    <w:rsid w:val="001661CE"/>
    <w:rsid w:val="00257488"/>
    <w:rsid w:val="00263427"/>
    <w:rsid w:val="00804114"/>
    <w:rsid w:val="00B3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BBCB49135DC04699C02DCCD0A1605E">
    <w:name w:val="30BBCB49135DC04699C02DCCD0A1605E"/>
    <w:rsid w:val="001661CE"/>
  </w:style>
  <w:style w:type="paragraph" w:customStyle="1" w:styleId="D3C9C11081049044BDE8DEFEBE5B5DA3">
    <w:name w:val="D3C9C11081049044BDE8DEFEBE5B5DA3"/>
    <w:rsid w:val="001661CE"/>
  </w:style>
  <w:style w:type="paragraph" w:customStyle="1" w:styleId="3E0E363D68C6564D9376DFFFC9A65FC4">
    <w:name w:val="3E0E363D68C6564D9376DFFFC9A65FC4"/>
    <w:rsid w:val="001661CE"/>
  </w:style>
  <w:style w:type="paragraph" w:customStyle="1" w:styleId="C79B98C865629C4B982ED58D93BE4FE4">
    <w:name w:val="C79B98C865629C4B982ED58D93BE4FE4"/>
    <w:rsid w:val="001661CE"/>
  </w:style>
  <w:style w:type="paragraph" w:customStyle="1" w:styleId="BD9927348783734CAE470952023DAEA8">
    <w:name w:val="BD9927348783734CAE470952023DAEA8"/>
    <w:rsid w:val="001661CE"/>
  </w:style>
  <w:style w:type="paragraph" w:customStyle="1" w:styleId="705AF5524A1F8B40ABAE089697710982">
    <w:name w:val="705AF5524A1F8B40ABAE089697710982"/>
    <w:rsid w:val="001661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2D3032-122C-7448-ABB2-F97CABCD4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74</Words>
  <Characters>3526</Characters>
  <Application>Microsoft Macintosh Word</Application>
  <DocSecurity>0</DocSecurity>
  <Lines>125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4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Alexander Woody</cp:lastModifiedBy>
  <cp:revision>2</cp:revision>
  <cp:lastPrinted>2017-08-20T23:00:00Z</cp:lastPrinted>
  <dcterms:created xsi:type="dcterms:W3CDTF">2018-06-06T17:31:00Z</dcterms:created>
  <dcterms:modified xsi:type="dcterms:W3CDTF">2018-06-06T17:31:00Z</dcterms:modified>
</cp:coreProperties>
</file>